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elix ros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lix</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3 North Avers Avenue, Chicago, IL, USA Chicago, IL, USA 6065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orj4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6901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elix ros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